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25CF" w:rsidRDefault="007225CF" w:rsidP="008A63DD">
      <w:pPr>
        <w:spacing w:after="160" w:line="480" w:lineRule="auto"/>
        <w:ind w:firstLine="432"/>
        <w:jc w:val="both"/>
        <w:rPr>
          <w:rFonts w:ascii="Times New Roman" w:hAnsi="Times New Roman"/>
          <w:sz w:val="24"/>
          <w:szCs w:val="24"/>
        </w:rPr>
      </w:pPr>
    </w:p>
    <w:p w:rsidR="008A63DD" w:rsidRPr="008A63DD" w:rsidRDefault="008A63DD" w:rsidP="008A63DD">
      <w:pPr>
        <w:spacing w:after="160" w:line="480" w:lineRule="auto"/>
        <w:ind w:firstLine="432"/>
        <w:jc w:val="both"/>
        <w:rPr>
          <w:rFonts w:ascii="Times New Roman" w:hAnsi="Times New Roman"/>
          <w:sz w:val="24"/>
          <w:szCs w:val="24"/>
        </w:rPr>
      </w:pPr>
      <w:r w:rsidRPr="008A63DD">
        <w:rPr>
          <w:rFonts w:ascii="Times New Roman" w:hAnsi="Times New Roman"/>
          <w:sz w:val="24"/>
          <w:szCs w:val="24"/>
        </w:rPr>
        <w:t xml:space="preserve">Appendix </w:t>
      </w:r>
    </w:p>
    <w:p w:rsidR="008A63DD" w:rsidRPr="008A63DD" w:rsidRDefault="008A63DD" w:rsidP="008A63D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8A63DD">
        <w:rPr>
          <w:rFonts w:ascii="Arial" w:eastAsia="Times New Roman" w:hAnsi="Arial" w:cs="Arial"/>
          <w:color w:val="000000"/>
        </w:rPr>
        <w:t>The ANOVA Procedure</w:t>
      </w:r>
    </w:p>
    <w:p w:rsidR="008A63DD" w:rsidRPr="008A63DD" w:rsidRDefault="008A63DD" w:rsidP="008A63D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565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0"/>
        <w:gridCol w:w="1174"/>
        <w:gridCol w:w="3564"/>
      </w:tblGrid>
      <w:tr w:rsidR="008A63DD" w:rsidRPr="008A63DD" w:rsidTr="007225CF">
        <w:trPr>
          <w:trHeight w:val="199"/>
        </w:trPr>
        <w:tc>
          <w:tcPr>
            <w:tcW w:w="0" w:type="auto"/>
            <w:gridSpan w:val="3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lass Level Information</w:t>
            </w:r>
          </w:p>
        </w:tc>
      </w:tr>
      <w:tr w:rsidR="008A63DD" w:rsidRPr="008A63DD" w:rsidTr="007225CF">
        <w:trPr>
          <w:trHeight w:val="1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la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Level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Values</w:t>
            </w:r>
          </w:p>
        </w:tc>
      </w:tr>
      <w:tr w:rsidR="008A63DD" w:rsidRPr="008A63DD" w:rsidTr="007225CF">
        <w:trPr>
          <w:trHeight w:val="2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        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               T1 T2 T3 T4 T5</w:t>
            </w:r>
          </w:p>
        </w:tc>
      </w:tr>
    </w:tbl>
    <w:p w:rsidR="008A63DD" w:rsidRPr="008A63DD" w:rsidRDefault="008A63DD" w:rsidP="008A63D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890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62"/>
        <w:gridCol w:w="743"/>
        <w:gridCol w:w="1817"/>
        <w:gridCol w:w="1556"/>
        <w:gridCol w:w="1021"/>
        <w:gridCol w:w="908"/>
      </w:tblGrid>
      <w:tr w:rsidR="008A63DD" w:rsidRPr="008A63DD" w:rsidTr="001D09FC">
        <w:trPr>
          <w:gridAfter w:val="3"/>
          <w:trHeight w:val="383"/>
        </w:trPr>
        <w:tc>
          <w:tcPr>
            <w:tcW w:w="0" w:type="auto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Number of Observations Read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0</w:t>
            </w:r>
          </w:p>
        </w:tc>
      </w:tr>
      <w:tr w:rsidR="008A63DD" w:rsidRPr="008A63DD" w:rsidTr="001D09FC">
        <w:trPr>
          <w:gridAfter w:val="3"/>
          <w:trHeight w:val="383"/>
        </w:trPr>
        <w:tc>
          <w:tcPr>
            <w:tcW w:w="0" w:type="auto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he ANOVA Procedure</w:t>
            </w:r>
          </w:p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</w:p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ependent Variable: germination</w:t>
            </w:r>
          </w:p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8A63DD" w:rsidRPr="008A63DD" w:rsidTr="007225CF">
        <w:trPr>
          <w:trHeight w:val="45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our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um of Squar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ean Squa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F Val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 &gt; F</w:t>
            </w:r>
          </w:p>
        </w:tc>
      </w:tr>
      <w:tr w:rsidR="008A63DD" w:rsidRPr="008A63DD" w:rsidTr="007225CF">
        <w:trPr>
          <w:trHeight w:val="45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000.0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00.0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210</w:t>
            </w:r>
          </w:p>
        </w:tc>
      </w:tr>
      <w:tr w:rsidR="008A63DD" w:rsidRPr="008A63DD" w:rsidTr="007225CF">
        <w:trPr>
          <w:trHeight w:val="45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rro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875.0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25.0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</w:p>
        </w:tc>
      </w:tr>
      <w:tr w:rsidR="008A63DD" w:rsidRPr="008A63DD" w:rsidTr="007225CF">
        <w:trPr>
          <w:trHeight w:val="45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  Corrected Tot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875.0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</w:p>
        </w:tc>
      </w:tr>
    </w:tbl>
    <w:p w:rsidR="008A63DD" w:rsidRPr="008A63DD" w:rsidRDefault="008A63DD" w:rsidP="008A63D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A63DD" w:rsidRPr="008A63DD" w:rsidRDefault="008A63DD" w:rsidP="008A63D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67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78"/>
        <w:gridCol w:w="1686"/>
        <w:gridCol w:w="1547"/>
        <w:gridCol w:w="2271"/>
      </w:tblGrid>
      <w:tr w:rsidR="008A63DD" w:rsidRPr="008A63DD" w:rsidTr="007225CF">
        <w:trPr>
          <w:trHeight w:val="239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R-Squar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oeff Var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Root MS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ermination Mean</w:t>
            </w:r>
          </w:p>
        </w:tc>
      </w:tr>
      <w:tr w:rsidR="008A63DD" w:rsidRPr="008A63DD" w:rsidTr="007225CF">
        <w:trPr>
          <w:trHeight w:val="239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516129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    12.08685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  11.18034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        92.50000</w:t>
            </w:r>
          </w:p>
        </w:tc>
      </w:tr>
    </w:tbl>
    <w:p w:rsidR="008A63DD" w:rsidRPr="008A63DD" w:rsidRDefault="008A63DD" w:rsidP="008A63D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A63DD" w:rsidRPr="008A63DD" w:rsidRDefault="008A63DD" w:rsidP="008A63D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72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1"/>
        <w:gridCol w:w="597"/>
        <w:gridCol w:w="1719"/>
        <w:gridCol w:w="1735"/>
        <w:gridCol w:w="1139"/>
        <w:gridCol w:w="1013"/>
      </w:tblGrid>
      <w:tr w:rsidR="008A63DD" w:rsidRPr="008A63DD" w:rsidTr="007225CF">
        <w:trPr>
          <w:trHeight w:val="15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ourc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Anova SS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ean Squar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F Valu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 &gt; F</w:t>
            </w:r>
          </w:p>
        </w:tc>
      </w:tr>
      <w:tr w:rsidR="008A63DD" w:rsidRPr="008A63DD" w:rsidTr="007225CF">
        <w:trPr>
          <w:trHeight w:val="15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t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000.000000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00.000000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00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210</w:t>
            </w:r>
          </w:p>
        </w:tc>
      </w:tr>
    </w:tbl>
    <w:p w:rsidR="008A63DD" w:rsidRPr="008A63DD" w:rsidRDefault="008A63DD" w:rsidP="008A63D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A63DD" w:rsidRPr="008A63DD" w:rsidRDefault="008A63DD" w:rsidP="008A63DD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8A63DD" w:rsidRPr="008A63DD" w:rsidRDefault="008A63DD" w:rsidP="008A63DD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8A63DD" w:rsidRPr="008A63DD" w:rsidRDefault="008A63DD" w:rsidP="008A63DD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8A63DD" w:rsidRPr="008A63DD" w:rsidRDefault="008A63DD" w:rsidP="008A63DD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8A63DD" w:rsidRPr="008A63DD" w:rsidRDefault="008A63DD" w:rsidP="008A63D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A63DD">
        <w:rPr>
          <w:rFonts w:ascii="Arial" w:eastAsia="Times New Roman" w:hAnsi="Arial" w:cs="Arial"/>
          <w:color w:val="000000"/>
        </w:rPr>
        <w:t>The ANOVA Procedure</w:t>
      </w:r>
    </w:p>
    <w:p w:rsidR="008A63DD" w:rsidRPr="008A63DD" w:rsidRDefault="008A63DD" w:rsidP="008A63D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A63DD">
        <w:rPr>
          <w:rFonts w:ascii="Arial" w:eastAsia="Times New Roman" w:hAnsi="Arial" w:cs="Arial"/>
          <w:color w:val="000000"/>
        </w:rPr>
        <w:t xml:space="preserve"> </w:t>
      </w:r>
    </w:p>
    <w:p w:rsidR="008A63DD" w:rsidRPr="008A63DD" w:rsidRDefault="008A63DD" w:rsidP="008A63D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8A63DD">
        <w:rPr>
          <w:rFonts w:ascii="Arial" w:eastAsia="Times New Roman" w:hAnsi="Arial" w:cs="Arial"/>
          <w:color w:val="000000"/>
        </w:rPr>
        <w:t>Dependent Variable: Y</w:t>
      </w:r>
    </w:p>
    <w:p w:rsidR="008A63DD" w:rsidRPr="008A63DD" w:rsidRDefault="008A63DD" w:rsidP="008A63D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7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27"/>
        <w:gridCol w:w="511"/>
        <w:gridCol w:w="1734"/>
        <w:gridCol w:w="1485"/>
        <w:gridCol w:w="975"/>
        <w:gridCol w:w="867"/>
      </w:tblGrid>
      <w:tr w:rsidR="008A63DD" w:rsidRPr="008A63DD" w:rsidTr="007225CF">
        <w:trPr>
          <w:trHeight w:val="37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ourc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um of Squares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ean Squar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F Valu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 &gt; F</w:t>
            </w:r>
          </w:p>
        </w:tc>
      </w:tr>
      <w:tr w:rsidR="008A63DD" w:rsidRPr="008A63DD" w:rsidTr="007225CF">
        <w:trPr>
          <w:trHeight w:val="37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30024561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32506140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39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151</w:t>
            </w:r>
          </w:p>
        </w:tc>
      </w:tr>
      <w:tr w:rsidR="008A63DD" w:rsidRPr="008A63DD" w:rsidTr="007225CF">
        <w:trPr>
          <w:trHeight w:val="37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rror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11031108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7402074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8A63DD" w:rsidRPr="008A63DD" w:rsidTr="007225CF">
        <w:trPr>
          <w:trHeight w:val="37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orrected Total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41055670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</w:tr>
    </w:tbl>
    <w:p w:rsidR="008A63DD" w:rsidRPr="008A63DD" w:rsidRDefault="008A63DD" w:rsidP="008A63D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6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3"/>
        <w:gridCol w:w="1667"/>
        <w:gridCol w:w="1667"/>
        <w:gridCol w:w="1667"/>
      </w:tblGrid>
      <w:tr w:rsidR="008A63DD" w:rsidRPr="008A63DD" w:rsidTr="007225CF">
        <w:trPr>
          <w:trHeight w:val="48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R-Squar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oeff Var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Root MS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Y Mean</w:t>
            </w:r>
          </w:p>
        </w:tc>
      </w:tr>
      <w:tr w:rsidR="008A63DD" w:rsidRPr="008A63DD" w:rsidTr="007225CF">
        <w:trPr>
          <w:trHeight w:val="48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539396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     19.80272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     0.272068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     1.373890</w:t>
            </w:r>
          </w:p>
        </w:tc>
      </w:tr>
    </w:tbl>
    <w:p w:rsidR="008A63DD" w:rsidRPr="008A63DD" w:rsidRDefault="008A63DD" w:rsidP="008A63D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66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4"/>
        <w:gridCol w:w="563"/>
        <w:gridCol w:w="1489"/>
        <w:gridCol w:w="1637"/>
        <w:gridCol w:w="1075"/>
        <w:gridCol w:w="956"/>
      </w:tblGrid>
      <w:tr w:rsidR="008A63DD" w:rsidRPr="008A63DD" w:rsidTr="007225CF">
        <w:trPr>
          <w:trHeight w:val="607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ourc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Anova SS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ean Squar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F Valu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 &gt; F</w:t>
            </w:r>
          </w:p>
        </w:tc>
      </w:tr>
      <w:tr w:rsidR="008A63DD" w:rsidRPr="008A63DD" w:rsidTr="007225CF">
        <w:trPr>
          <w:trHeight w:val="607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t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30024561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32506140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39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A63DD" w:rsidRPr="008A63DD" w:rsidRDefault="008A63DD" w:rsidP="008A63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63D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151</w:t>
            </w:r>
          </w:p>
        </w:tc>
      </w:tr>
    </w:tbl>
    <w:p w:rsidR="008A63DD" w:rsidRPr="008A63DD" w:rsidRDefault="008A63DD" w:rsidP="008A63DD">
      <w:pPr>
        <w:spacing w:after="160" w:line="480" w:lineRule="auto"/>
        <w:ind w:firstLine="432"/>
        <w:jc w:val="both"/>
        <w:rPr>
          <w:rFonts w:ascii="Times New Roman" w:hAnsi="Times New Roman"/>
          <w:sz w:val="24"/>
          <w:szCs w:val="24"/>
        </w:rPr>
      </w:pPr>
    </w:p>
    <w:p w:rsidR="0046683C" w:rsidRPr="008A63DD" w:rsidRDefault="0046683C" w:rsidP="008A63DD">
      <w:bookmarkStart w:id="0" w:name="_GoBack"/>
      <w:bookmarkEnd w:id="0"/>
    </w:p>
    <w:sectPr w:rsidR="0046683C" w:rsidRPr="008A63DD" w:rsidSect="001E65AF">
      <w:footerReference w:type="default" r:id="rId7"/>
      <w:pgSz w:w="12240" w:h="15840"/>
      <w:pgMar w:top="1440" w:right="1440" w:bottom="1440" w:left="2304" w:header="720" w:footer="720" w:gutter="0"/>
      <w:pgNumType w:fmt="lowerRoman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602D" w:rsidRDefault="0074602D" w:rsidP="00F649B0">
      <w:pPr>
        <w:spacing w:after="0" w:line="240" w:lineRule="auto"/>
      </w:pPr>
      <w:r>
        <w:separator/>
      </w:r>
    </w:p>
  </w:endnote>
  <w:endnote w:type="continuationSeparator" w:id="0">
    <w:p w:rsidR="0074602D" w:rsidRDefault="0074602D" w:rsidP="00F649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5CCA" w:rsidRDefault="006B4A6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225CF">
      <w:rPr>
        <w:noProof/>
      </w:rPr>
      <w:t>ii</w:t>
    </w:r>
    <w:r>
      <w:rPr>
        <w:noProof/>
      </w:rPr>
      <w:fldChar w:fldCharType="end"/>
    </w:r>
  </w:p>
  <w:p w:rsidR="00745CCA" w:rsidRDefault="00745CC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602D" w:rsidRDefault="0074602D" w:rsidP="00F649B0">
      <w:pPr>
        <w:spacing w:after="0" w:line="240" w:lineRule="auto"/>
      </w:pPr>
      <w:r>
        <w:separator/>
      </w:r>
    </w:p>
  </w:footnote>
  <w:footnote w:type="continuationSeparator" w:id="0">
    <w:p w:rsidR="0074602D" w:rsidRDefault="0074602D" w:rsidP="00F649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380EF0"/>
    <w:multiLevelType w:val="multilevel"/>
    <w:tmpl w:val="249CDE0A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E0A5A4E"/>
    <w:multiLevelType w:val="hybridMultilevel"/>
    <w:tmpl w:val="79B0EF9E"/>
    <w:lvl w:ilvl="0" w:tplc="8CCE3C60">
      <w:start w:val="1"/>
      <w:numFmt w:val="decimal"/>
      <w:lvlText w:val="%1"/>
      <w:lvlJc w:val="left"/>
      <w:pPr>
        <w:ind w:left="705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">
    <w:nsid w:val="15C02DAA"/>
    <w:multiLevelType w:val="hybridMultilevel"/>
    <w:tmpl w:val="041C15DA"/>
    <w:lvl w:ilvl="0" w:tplc="9DD2236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E8052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4C816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F6DD5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E2040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92C98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98C21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7ABFA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80C2E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69345CE"/>
    <w:multiLevelType w:val="multilevel"/>
    <w:tmpl w:val="429E17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1E4A3FAF"/>
    <w:multiLevelType w:val="hybridMultilevel"/>
    <w:tmpl w:val="CA2EE3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4E27A8"/>
    <w:multiLevelType w:val="hybridMultilevel"/>
    <w:tmpl w:val="0F3E36A4"/>
    <w:lvl w:ilvl="0" w:tplc="8FE4888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ED4928"/>
    <w:multiLevelType w:val="hybridMultilevel"/>
    <w:tmpl w:val="969A002E"/>
    <w:lvl w:ilvl="0" w:tplc="F65CBD5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92165D"/>
    <w:multiLevelType w:val="hybridMultilevel"/>
    <w:tmpl w:val="65F831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022E4C"/>
    <w:multiLevelType w:val="hybridMultilevel"/>
    <w:tmpl w:val="CE8428FE"/>
    <w:lvl w:ilvl="0" w:tplc="EBE410B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D6017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1C2F1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0E997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FEF00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5C981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1A84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86F36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54F3A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67A79B4"/>
    <w:multiLevelType w:val="hybridMultilevel"/>
    <w:tmpl w:val="31283774"/>
    <w:lvl w:ilvl="0" w:tplc="40F66848">
      <w:start w:val="1"/>
      <w:numFmt w:val="lowerRoman"/>
      <w:lvlText w:val="(%1)"/>
      <w:lvlJc w:val="left"/>
      <w:pPr>
        <w:ind w:left="780" w:hanging="720"/>
      </w:pPr>
      <w:rPr>
        <w:rFonts w:eastAsia="Times New Roman" w:cs="Times New Roman" w:hint="default"/>
      </w:rPr>
    </w:lvl>
    <w:lvl w:ilvl="1" w:tplc="44090019" w:tentative="1">
      <w:start w:val="1"/>
      <w:numFmt w:val="lowerLetter"/>
      <w:lvlText w:val="%2."/>
      <w:lvlJc w:val="left"/>
      <w:pPr>
        <w:ind w:left="114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186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58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30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02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474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46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180" w:hanging="180"/>
      </w:pPr>
      <w:rPr>
        <w:rFonts w:cs="Times New Roman"/>
      </w:rPr>
    </w:lvl>
  </w:abstractNum>
  <w:abstractNum w:abstractNumId="10">
    <w:nsid w:val="4DD81C4F"/>
    <w:multiLevelType w:val="multilevel"/>
    <w:tmpl w:val="91366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4CC5684"/>
    <w:multiLevelType w:val="multilevel"/>
    <w:tmpl w:val="8B107C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576C2385"/>
    <w:multiLevelType w:val="multilevel"/>
    <w:tmpl w:val="F71C768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5F7B2E3C"/>
    <w:multiLevelType w:val="hybridMultilevel"/>
    <w:tmpl w:val="0032DC40"/>
    <w:lvl w:ilvl="0" w:tplc="AAB6AF0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05B2207"/>
    <w:multiLevelType w:val="hybridMultilevel"/>
    <w:tmpl w:val="46D4C3EA"/>
    <w:lvl w:ilvl="0" w:tplc="E6108614">
      <w:start w:val="1"/>
      <w:numFmt w:val="decimal"/>
      <w:lvlText w:val="%1"/>
      <w:lvlJc w:val="left"/>
      <w:pPr>
        <w:ind w:left="720" w:hanging="360"/>
      </w:pPr>
      <w:rPr>
        <w:rFonts w:ascii="Verdana" w:hAnsi="Verdana" w:cs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0814D80"/>
    <w:multiLevelType w:val="hybridMultilevel"/>
    <w:tmpl w:val="AC6E72A2"/>
    <w:lvl w:ilvl="0" w:tplc="2752CF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0A53B42"/>
    <w:multiLevelType w:val="hybridMultilevel"/>
    <w:tmpl w:val="79B0EF9E"/>
    <w:lvl w:ilvl="0" w:tplc="8CCE3C60">
      <w:start w:val="1"/>
      <w:numFmt w:val="decimal"/>
      <w:lvlText w:val="%1"/>
      <w:lvlJc w:val="left"/>
      <w:pPr>
        <w:ind w:left="705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7">
    <w:nsid w:val="775A1573"/>
    <w:multiLevelType w:val="multilevel"/>
    <w:tmpl w:val="62B2ACF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7AB4248B"/>
    <w:multiLevelType w:val="hybridMultilevel"/>
    <w:tmpl w:val="4D808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9"/>
  </w:num>
  <w:num w:numId="4">
    <w:abstractNumId w:val="12"/>
  </w:num>
  <w:num w:numId="5">
    <w:abstractNumId w:val="3"/>
  </w:num>
  <w:num w:numId="6">
    <w:abstractNumId w:val="17"/>
  </w:num>
  <w:num w:numId="7">
    <w:abstractNumId w:val="0"/>
  </w:num>
  <w:num w:numId="8">
    <w:abstractNumId w:val="8"/>
  </w:num>
  <w:num w:numId="9">
    <w:abstractNumId w:val="2"/>
  </w:num>
  <w:num w:numId="10">
    <w:abstractNumId w:val="10"/>
  </w:num>
  <w:num w:numId="11">
    <w:abstractNumId w:val="7"/>
  </w:num>
  <w:num w:numId="12">
    <w:abstractNumId w:val="5"/>
  </w:num>
  <w:num w:numId="13">
    <w:abstractNumId w:val="16"/>
  </w:num>
  <w:num w:numId="14">
    <w:abstractNumId w:val="1"/>
  </w:num>
  <w:num w:numId="15">
    <w:abstractNumId w:val="14"/>
  </w:num>
  <w:num w:numId="16">
    <w:abstractNumId w:val="13"/>
  </w:num>
  <w:num w:numId="17">
    <w:abstractNumId w:val="6"/>
  </w:num>
  <w:num w:numId="18">
    <w:abstractNumId w:val="4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MbcwMTMwMTQwNjBV0lEKTi0uzszPAykwNKsFACnvNKktAAAA"/>
  </w:docVars>
  <w:rsids>
    <w:rsidRoot w:val="00F649B0"/>
    <w:rsid w:val="00007789"/>
    <w:rsid w:val="000125F0"/>
    <w:rsid w:val="00031519"/>
    <w:rsid w:val="00065728"/>
    <w:rsid w:val="000B436D"/>
    <w:rsid w:val="000C05F8"/>
    <w:rsid w:val="000D640B"/>
    <w:rsid w:val="00101F01"/>
    <w:rsid w:val="00114892"/>
    <w:rsid w:val="00125B16"/>
    <w:rsid w:val="00130DBF"/>
    <w:rsid w:val="001418E8"/>
    <w:rsid w:val="001461F6"/>
    <w:rsid w:val="00157B50"/>
    <w:rsid w:val="001838E0"/>
    <w:rsid w:val="001868AD"/>
    <w:rsid w:val="001B0FCB"/>
    <w:rsid w:val="001B4C66"/>
    <w:rsid w:val="001D09FC"/>
    <w:rsid w:val="001E0301"/>
    <w:rsid w:val="001E0B51"/>
    <w:rsid w:val="001E22ED"/>
    <w:rsid w:val="001E65AF"/>
    <w:rsid w:val="00205CF5"/>
    <w:rsid w:val="00225A12"/>
    <w:rsid w:val="0025551D"/>
    <w:rsid w:val="00261198"/>
    <w:rsid w:val="00265D0A"/>
    <w:rsid w:val="002915F5"/>
    <w:rsid w:val="00296AA1"/>
    <w:rsid w:val="002A17C3"/>
    <w:rsid w:val="002B7986"/>
    <w:rsid w:val="002C2604"/>
    <w:rsid w:val="002D04FD"/>
    <w:rsid w:val="002D30C4"/>
    <w:rsid w:val="00301312"/>
    <w:rsid w:val="00331536"/>
    <w:rsid w:val="0034668D"/>
    <w:rsid w:val="00351C16"/>
    <w:rsid w:val="00352D6B"/>
    <w:rsid w:val="003768CB"/>
    <w:rsid w:val="00395F39"/>
    <w:rsid w:val="003B5F4F"/>
    <w:rsid w:val="003D0ACC"/>
    <w:rsid w:val="00400C53"/>
    <w:rsid w:val="00446D6F"/>
    <w:rsid w:val="0046119C"/>
    <w:rsid w:val="0046683C"/>
    <w:rsid w:val="00472243"/>
    <w:rsid w:val="004849E0"/>
    <w:rsid w:val="004850D1"/>
    <w:rsid w:val="004903FB"/>
    <w:rsid w:val="004D4C62"/>
    <w:rsid w:val="004D7806"/>
    <w:rsid w:val="004E0380"/>
    <w:rsid w:val="004E0BCC"/>
    <w:rsid w:val="004E6F91"/>
    <w:rsid w:val="00501DB1"/>
    <w:rsid w:val="005039F2"/>
    <w:rsid w:val="00523C7E"/>
    <w:rsid w:val="005968BA"/>
    <w:rsid w:val="005C478C"/>
    <w:rsid w:val="005D6241"/>
    <w:rsid w:val="005D68D4"/>
    <w:rsid w:val="005E4850"/>
    <w:rsid w:val="00632548"/>
    <w:rsid w:val="00637693"/>
    <w:rsid w:val="00641A81"/>
    <w:rsid w:val="00645C74"/>
    <w:rsid w:val="006638A6"/>
    <w:rsid w:val="00667CEE"/>
    <w:rsid w:val="00672656"/>
    <w:rsid w:val="00686F0E"/>
    <w:rsid w:val="006A3987"/>
    <w:rsid w:val="006B4A68"/>
    <w:rsid w:val="006D18E1"/>
    <w:rsid w:val="006D7893"/>
    <w:rsid w:val="006E50DF"/>
    <w:rsid w:val="006F2DA0"/>
    <w:rsid w:val="0071175F"/>
    <w:rsid w:val="0071403C"/>
    <w:rsid w:val="007225CF"/>
    <w:rsid w:val="00745CCA"/>
    <w:rsid w:val="0074602D"/>
    <w:rsid w:val="007816AB"/>
    <w:rsid w:val="00797AFD"/>
    <w:rsid w:val="007A1756"/>
    <w:rsid w:val="007A5935"/>
    <w:rsid w:val="007B0F96"/>
    <w:rsid w:val="007B7937"/>
    <w:rsid w:val="007E35F5"/>
    <w:rsid w:val="007E720F"/>
    <w:rsid w:val="00802AB8"/>
    <w:rsid w:val="00806F7A"/>
    <w:rsid w:val="00816250"/>
    <w:rsid w:val="00821941"/>
    <w:rsid w:val="00825072"/>
    <w:rsid w:val="00842AD1"/>
    <w:rsid w:val="008619F1"/>
    <w:rsid w:val="00892844"/>
    <w:rsid w:val="008951A3"/>
    <w:rsid w:val="008A26F7"/>
    <w:rsid w:val="008A63DD"/>
    <w:rsid w:val="008E0E90"/>
    <w:rsid w:val="008E690F"/>
    <w:rsid w:val="008F3B35"/>
    <w:rsid w:val="008F401E"/>
    <w:rsid w:val="009039C5"/>
    <w:rsid w:val="00904444"/>
    <w:rsid w:val="0091366D"/>
    <w:rsid w:val="0093611B"/>
    <w:rsid w:val="00937AE1"/>
    <w:rsid w:val="009517A8"/>
    <w:rsid w:val="009579B9"/>
    <w:rsid w:val="00957A2F"/>
    <w:rsid w:val="00966E4C"/>
    <w:rsid w:val="00967DA2"/>
    <w:rsid w:val="00994E09"/>
    <w:rsid w:val="009A00BE"/>
    <w:rsid w:val="009A2D97"/>
    <w:rsid w:val="009A70CC"/>
    <w:rsid w:val="009C3A93"/>
    <w:rsid w:val="009E4AD6"/>
    <w:rsid w:val="009F1825"/>
    <w:rsid w:val="009F7292"/>
    <w:rsid w:val="00A25CCD"/>
    <w:rsid w:val="00A57A2F"/>
    <w:rsid w:val="00A826E0"/>
    <w:rsid w:val="00A939C6"/>
    <w:rsid w:val="00AA1DBD"/>
    <w:rsid w:val="00AB1B58"/>
    <w:rsid w:val="00AC0B47"/>
    <w:rsid w:val="00AC1CE9"/>
    <w:rsid w:val="00AC27C1"/>
    <w:rsid w:val="00AC6944"/>
    <w:rsid w:val="00AD3C77"/>
    <w:rsid w:val="00AD6A06"/>
    <w:rsid w:val="00B03C86"/>
    <w:rsid w:val="00B257CA"/>
    <w:rsid w:val="00B406C4"/>
    <w:rsid w:val="00B43C27"/>
    <w:rsid w:val="00B75C0B"/>
    <w:rsid w:val="00B842C4"/>
    <w:rsid w:val="00B86A43"/>
    <w:rsid w:val="00B90365"/>
    <w:rsid w:val="00B90819"/>
    <w:rsid w:val="00B95039"/>
    <w:rsid w:val="00BA08DB"/>
    <w:rsid w:val="00BB54A2"/>
    <w:rsid w:val="00BE5867"/>
    <w:rsid w:val="00C005A8"/>
    <w:rsid w:val="00C052D0"/>
    <w:rsid w:val="00C1045A"/>
    <w:rsid w:val="00C310A4"/>
    <w:rsid w:val="00C35CF5"/>
    <w:rsid w:val="00C433DE"/>
    <w:rsid w:val="00C7334A"/>
    <w:rsid w:val="00CA27F1"/>
    <w:rsid w:val="00CB1684"/>
    <w:rsid w:val="00CC3C8D"/>
    <w:rsid w:val="00CD2EF1"/>
    <w:rsid w:val="00D066A1"/>
    <w:rsid w:val="00D251F9"/>
    <w:rsid w:val="00D43522"/>
    <w:rsid w:val="00D538DD"/>
    <w:rsid w:val="00D57CAA"/>
    <w:rsid w:val="00D66512"/>
    <w:rsid w:val="00D9068A"/>
    <w:rsid w:val="00D93027"/>
    <w:rsid w:val="00DA0BA2"/>
    <w:rsid w:val="00DB7183"/>
    <w:rsid w:val="00DC55D5"/>
    <w:rsid w:val="00DD05FC"/>
    <w:rsid w:val="00DD25CC"/>
    <w:rsid w:val="00DD3529"/>
    <w:rsid w:val="00DF0723"/>
    <w:rsid w:val="00DF6F0D"/>
    <w:rsid w:val="00E06B4D"/>
    <w:rsid w:val="00E117C3"/>
    <w:rsid w:val="00E16B79"/>
    <w:rsid w:val="00E27C4A"/>
    <w:rsid w:val="00E436FF"/>
    <w:rsid w:val="00EB749A"/>
    <w:rsid w:val="00EC3930"/>
    <w:rsid w:val="00ED626F"/>
    <w:rsid w:val="00EE12B3"/>
    <w:rsid w:val="00EF021D"/>
    <w:rsid w:val="00EF6E8C"/>
    <w:rsid w:val="00F03C65"/>
    <w:rsid w:val="00F04F17"/>
    <w:rsid w:val="00F20474"/>
    <w:rsid w:val="00F21550"/>
    <w:rsid w:val="00F364D7"/>
    <w:rsid w:val="00F36C8E"/>
    <w:rsid w:val="00F45551"/>
    <w:rsid w:val="00F63FD5"/>
    <w:rsid w:val="00F649B0"/>
    <w:rsid w:val="00F64E39"/>
    <w:rsid w:val="00FA351F"/>
    <w:rsid w:val="00FB11AB"/>
    <w:rsid w:val="00FC1091"/>
    <w:rsid w:val="00FE0CED"/>
    <w:rsid w:val="00FF1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8F0F8C9-E2BD-42F0-B63F-04628A04A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49B0"/>
    <w:pPr>
      <w:spacing w:after="200" w:line="276" w:lineRule="auto"/>
    </w:pPr>
    <w:rPr>
      <w:rFonts w:cs="Times New Roman"/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F649B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MY"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649B0"/>
    <w:rPr>
      <w:rFonts w:ascii="Times New Roman" w:eastAsia="Times New Roman" w:hAnsi="Times New Roman" w:cs="Times New Roman"/>
      <w:b/>
      <w:bCs/>
      <w:kern w:val="36"/>
      <w:sz w:val="48"/>
      <w:szCs w:val="48"/>
      <w:lang w:val="en-MY" w:eastAsia="en-MY"/>
    </w:rPr>
  </w:style>
  <w:style w:type="character" w:customStyle="1" w:styleId="apple-style-span">
    <w:name w:val="apple-style-span"/>
    <w:basedOn w:val="DefaultParagraphFont"/>
    <w:rsid w:val="00F649B0"/>
  </w:style>
  <w:style w:type="paragraph" w:styleId="ListParagraph">
    <w:name w:val="List Paragraph"/>
    <w:basedOn w:val="Normal"/>
    <w:uiPriority w:val="34"/>
    <w:qFormat/>
    <w:rsid w:val="00F649B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649B0"/>
  </w:style>
  <w:style w:type="paragraph" w:styleId="BalloonText">
    <w:name w:val="Balloon Text"/>
    <w:basedOn w:val="Normal"/>
    <w:link w:val="BalloonTextChar"/>
    <w:semiHidden/>
    <w:rsid w:val="00F649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F649B0"/>
    <w:rPr>
      <w:rFonts w:ascii="Tahoma" w:eastAsia="Calibri" w:hAnsi="Tahoma" w:cs="Tahoma"/>
      <w:sz w:val="16"/>
      <w:szCs w:val="16"/>
    </w:rPr>
  </w:style>
  <w:style w:type="character" w:styleId="Hyperlink">
    <w:name w:val="Hyperlink"/>
    <w:uiPriority w:val="99"/>
    <w:unhideWhenUsed/>
    <w:rsid w:val="00F649B0"/>
    <w:rPr>
      <w:color w:val="0000FF"/>
      <w:u w:val="single"/>
    </w:rPr>
  </w:style>
  <w:style w:type="paragraph" w:customStyle="1" w:styleId="Default">
    <w:name w:val="Default"/>
    <w:uiPriority w:val="99"/>
    <w:rsid w:val="00F649B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uiPriority w:val="20"/>
    <w:qFormat/>
    <w:rsid w:val="00F649B0"/>
    <w:rPr>
      <w:i/>
      <w:iCs/>
    </w:rPr>
  </w:style>
  <w:style w:type="paragraph" w:styleId="NormalWeb">
    <w:name w:val="Normal (Web)"/>
    <w:basedOn w:val="Normal"/>
    <w:uiPriority w:val="99"/>
    <w:unhideWhenUsed/>
    <w:rsid w:val="00F649B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ullet">
    <w:name w:val="bullet"/>
    <w:basedOn w:val="DefaultParagraphFont"/>
    <w:rsid w:val="00F649B0"/>
  </w:style>
  <w:style w:type="character" w:customStyle="1" w:styleId="mixed-citation">
    <w:name w:val="mixed-citation"/>
    <w:basedOn w:val="DefaultParagraphFont"/>
    <w:rsid w:val="00F649B0"/>
  </w:style>
  <w:style w:type="character" w:styleId="FollowedHyperlink">
    <w:name w:val="FollowedHyperlink"/>
    <w:uiPriority w:val="99"/>
    <w:semiHidden/>
    <w:unhideWhenUsed/>
    <w:rsid w:val="00F649B0"/>
    <w:rPr>
      <w:color w:val="800080"/>
      <w:u w:val="single"/>
    </w:rPr>
  </w:style>
  <w:style w:type="character" w:customStyle="1" w:styleId="author">
    <w:name w:val="author"/>
    <w:basedOn w:val="DefaultParagraphFont"/>
    <w:rsid w:val="00F649B0"/>
  </w:style>
  <w:style w:type="character" w:customStyle="1" w:styleId="pubyear">
    <w:name w:val="pubyear"/>
    <w:basedOn w:val="DefaultParagraphFont"/>
    <w:rsid w:val="00F649B0"/>
  </w:style>
  <w:style w:type="character" w:customStyle="1" w:styleId="chaptertitle">
    <w:name w:val="chaptertitle"/>
    <w:basedOn w:val="DefaultParagraphFont"/>
    <w:rsid w:val="00F649B0"/>
  </w:style>
  <w:style w:type="character" w:customStyle="1" w:styleId="booktitle">
    <w:name w:val="booktitle"/>
    <w:basedOn w:val="DefaultParagraphFont"/>
    <w:rsid w:val="00F649B0"/>
  </w:style>
  <w:style w:type="character" w:customStyle="1" w:styleId="pagefirst">
    <w:name w:val="pagefirst"/>
    <w:basedOn w:val="DefaultParagraphFont"/>
    <w:rsid w:val="00F649B0"/>
  </w:style>
  <w:style w:type="character" w:customStyle="1" w:styleId="pagelast">
    <w:name w:val="pagelast"/>
    <w:basedOn w:val="DefaultParagraphFont"/>
    <w:rsid w:val="00F649B0"/>
  </w:style>
  <w:style w:type="paragraph" w:styleId="Header">
    <w:name w:val="header"/>
    <w:basedOn w:val="Normal"/>
    <w:link w:val="HeaderChar"/>
    <w:uiPriority w:val="99"/>
    <w:semiHidden/>
    <w:unhideWhenUsed/>
    <w:rsid w:val="00F64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semiHidden/>
    <w:rsid w:val="00F649B0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64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F649B0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F649B0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F649B0"/>
    <w:pPr>
      <w:spacing w:line="240" w:lineRule="auto"/>
    </w:pPr>
    <w:rPr>
      <w:b/>
      <w:bCs/>
      <w:color w:val="4F81BD"/>
      <w:sz w:val="18"/>
      <w:szCs w:val="18"/>
    </w:rPr>
  </w:style>
  <w:style w:type="table" w:customStyle="1" w:styleId="LightShading1">
    <w:name w:val="Light Shading1"/>
    <w:basedOn w:val="TableNormal"/>
    <w:uiPriority w:val="60"/>
    <w:rsid w:val="00F649B0"/>
    <w:rPr>
      <w:rFonts w:cs="Times New Roman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Titleofyourthesis">
    <w:name w:val="Title of your thesis"/>
    <w:basedOn w:val="Normal"/>
    <w:autoRedefine/>
    <w:rsid w:val="00F649B0"/>
    <w:pPr>
      <w:spacing w:after="0" w:line="240" w:lineRule="auto"/>
      <w:jc w:val="center"/>
    </w:pPr>
    <w:rPr>
      <w:rFonts w:ascii="Times New Roman" w:eastAsia="Times New Roman" w:hAnsi="Times New Roman"/>
      <w:b/>
      <w:bCs/>
      <w:sz w:val="20"/>
      <w:szCs w:val="20"/>
    </w:rPr>
  </w:style>
  <w:style w:type="character" w:customStyle="1" w:styleId="ThesisSubmittedtotheSchoolofGraduateStudies">
    <w:name w:val="Thesis Submitted to the School of Graduate Studies"/>
    <w:rsid w:val="00F649B0"/>
    <w:rPr>
      <w:rFonts w:ascii="Arial" w:hAnsi="Arial" w:cs="Arial" w:hint="default"/>
      <w:b/>
      <w:bCs/>
    </w:rPr>
  </w:style>
  <w:style w:type="character" w:customStyle="1" w:styleId="SubtitleChar">
    <w:name w:val="Subtitle Char"/>
    <w:aliases w:val="ABSTRACT Char"/>
    <w:link w:val="Subtitle"/>
    <w:uiPriority w:val="11"/>
    <w:locked/>
    <w:rsid w:val="00F649B0"/>
    <w:rPr>
      <w:rFonts w:ascii="Times New Roman" w:hAnsi="Times New Roman"/>
      <w:sz w:val="24"/>
      <w:szCs w:val="24"/>
    </w:rPr>
  </w:style>
  <w:style w:type="paragraph" w:styleId="Subtitle">
    <w:name w:val="Subtitle"/>
    <w:aliases w:val="ABSTRACT"/>
    <w:basedOn w:val="Normal"/>
    <w:next w:val="Normal"/>
    <w:link w:val="SubtitleChar"/>
    <w:uiPriority w:val="11"/>
    <w:qFormat/>
    <w:rsid w:val="00F649B0"/>
    <w:pPr>
      <w:spacing w:after="0"/>
      <w:jc w:val="center"/>
    </w:pPr>
    <w:rPr>
      <w:rFonts w:ascii="Times New Roman" w:hAnsi="Times New Roman" w:cs="Arial"/>
      <w:sz w:val="24"/>
      <w:szCs w:val="24"/>
    </w:rPr>
  </w:style>
  <w:style w:type="character" w:customStyle="1" w:styleId="SubtitleChar1">
    <w:name w:val="Subtitle Char1"/>
    <w:uiPriority w:val="11"/>
    <w:rsid w:val="00F649B0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customStyle="1" w:styleId="Allmaterialcontainedwithinthethesis">
    <w:name w:val="All material contained within the thesis"/>
    <w:basedOn w:val="Normal"/>
    <w:autoRedefine/>
    <w:uiPriority w:val="99"/>
    <w:rsid w:val="00F649B0"/>
    <w:pPr>
      <w:spacing w:after="0" w:line="240" w:lineRule="auto"/>
      <w:ind w:right="84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AbstractofthesispresentedtotheSenateofUniversitiPutraMalaysia">
    <w:name w:val="Abstract of thesis presented to the Senate of Universiti Putra Malaysia"/>
    <w:rsid w:val="00F649B0"/>
    <w:rPr>
      <w:rFonts w:ascii="Times New Roman" w:hAnsi="Times New Roman" w:cs="Times New Roman" w:hint="default"/>
      <w:sz w:val="24"/>
      <w:szCs w:val="24"/>
    </w:rPr>
  </w:style>
  <w:style w:type="character" w:customStyle="1" w:styleId="TitleChar">
    <w:name w:val="Title Char"/>
    <w:aliases w:val="TITLE FOR ROMAN PAGES Char"/>
    <w:link w:val="Title"/>
    <w:uiPriority w:val="10"/>
    <w:locked/>
    <w:rsid w:val="00501DB1"/>
    <w:rPr>
      <w:rFonts w:ascii="Times New Roman" w:eastAsia="Times New Roman" w:hAnsi="Times New Roman"/>
      <w:b/>
      <w:spacing w:val="5"/>
      <w:kern w:val="28"/>
      <w:lang w:val="en-GB"/>
    </w:rPr>
  </w:style>
  <w:style w:type="paragraph" w:styleId="Title">
    <w:name w:val="Title"/>
    <w:aliases w:val="TITLE FOR ROMAN PAGES"/>
    <w:basedOn w:val="Normal"/>
    <w:next w:val="Normal"/>
    <w:link w:val="TitleChar"/>
    <w:autoRedefine/>
    <w:uiPriority w:val="10"/>
    <w:qFormat/>
    <w:rsid w:val="00501DB1"/>
    <w:pPr>
      <w:pageBreakBefore/>
      <w:spacing w:after="300" w:line="240" w:lineRule="auto"/>
      <w:contextualSpacing/>
      <w:jc w:val="center"/>
      <w:outlineLvl w:val="0"/>
    </w:pPr>
    <w:rPr>
      <w:rFonts w:ascii="Times New Roman" w:eastAsia="Times New Roman" w:hAnsi="Times New Roman" w:cs="Arial"/>
      <w:b/>
      <w:spacing w:val="5"/>
      <w:kern w:val="28"/>
      <w:lang w:val="en-GB"/>
    </w:rPr>
  </w:style>
  <w:style w:type="character" w:customStyle="1" w:styleId="TitleChar1">
    <w:name w:val="Title Char1"/>
    <w:uiPriority w:val="10"/>
    <w:rsid w:val="00F649B0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NoSpacingChar">
    <w:name w:val="No Spacing Char"/>
    <w:link w:val="NoSpacing"/>
    <w:uiPriority w:val="1"/>
    <w:locked/>
    <w:rsid w:val="00F649B0"/>
    <w:rPr>
      <w:rFonts w:ascii="Times New Roman" w:eastAsia="Times New Roman" w:hAnsi="Times New Roman"/>
    </w:rPr>
  </w:style>
  <w:style w:type="paragraph" w:styleId="NoSpacing">
    <w:name w:val="No Spacing"/>
    <w:link w:val="NoSpacingChar"/>
    <w:uiPriority w:val="1"/>
    <w:qFormat/>
    <w:rsid w:val="00F649B0"/>
    <w:rPr>
      <w:rFonts w:ascii="Times New Roman" w:eastAsia="Times New Roman" w:hAnsi="Times New Roman"/>
      <w:sz w:val="22"/>
      <w:szCs w:val="22"/>
    </w:rPr>
  </w:style>
  <w:style w:type="paragraph" w:customStyle="1" w:styleId="NameofChairpersonandExaminer">
    <w:name w:val="Name of Chairperson and Examiner"/>
    <w:basedOn w:val="NoSpacing"/>
    <w:autoRedefine/>
    <w:rsid w:val="00F649B0"/>
    <w:rPr>
      <w:b/>
      <w:bCs/>
      <w:u w:val="single"/>
      <w:lang w:val="en-GB"/>
    </w:rPr>
  </w:style>
  <w:style w:type="paragraph" w:customStyle="1" w:styleId="Declarationbygraduatestudent">
    <w:name w:val="Declaration by graduate student"/>
    <w:basedOn w:val="Normal"/>
    <w:autoRedefine/>
    <w:uiPriority w:val="99"/>
    <w:rsid w:val="00F649B0"/>
    <w:pPr>
      <w:spacing w:line="240" w:lineRule="auto"/>
    </w:pPr>
    <w:rPr>
      <w:rFonts w:ascii="Times New Roman" w:eastAsia="Times New Roman" w:hAnsi="Times New Roman"/>
      <w:b/>
      <w:b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68AD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1868AD"/>
    <w:rPr>
      <w:rFonts w:ascii="Consolas" w:eastAsia="Calibri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0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poopak sotoodehnia</cp:lastModifiedBy>
  <cp:revision>2</cp:revision>
  <dcterms:created xsi:type="dcterms:W3CDTF">2018-09-30T02:28:00Z</dcterms:created>
  <dcterms:modified xsi:type="dcterms:W3CDTF">2018-09-30T02:28:00Z</dcterms:modified>
</cp:coreProperties>
</file>